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E2361" w:rsidRDefault="00CE2361" w:rsidP="00CE2361">
      <w:pPr>
        <w:spacing w:after="0" w:line="240" w:lineRule="auto"/>
      </w:pPr>
      <w:r>
        <w:t>Curriculum Vitae:</w:t>
      </w:r>
    </w:p>
    <w:p w:rsidR="00CE2361" w:rsidRDefault="00CE2361" w:rsidP="00CE2361">
      <w:pPr>
        <w:spacing w:after="0" w:line="240" w:lineRule="auto"/>
      </w:pPr>
    </w:p>
    <w:p w:rsidR="00CE2361" w:rsidRDefault="00CE2361" w:rsidP="00CE2361">
      <w:pPr>
        <w:spacing w:after="0" w:line="240" w:lineRule="auto"/>
      </w:pPr>
      <w:r>
        <w:t>2018 </w:t>
      </w:r>
    </w:p>
    <w:p w:rsidR="00CE2361" w:rsidRDefault="00CE2361" w:rsidP="00CE2361">
      <w:pPr>
        <w:spacing w:after="0" w:line="240" w:lineRule="auto"/>
      </w:pPr>
    </w:p>
    <w:p w:rsidR="00CE2361" w:rsidRDefault="00CE2361" w:rsidP="00CE2361">
      <w:pPr>
        <w:spacing w:after="0" w:line="240" w:lineRule="auto"/>
      </w:pPr>
      <w:r>
        <w:t>A STREETCAR NAM</w:t>
      </w:r>
      <w:r w:rsidR="00331A1C">
        <w:t>ED desire | Group Exhibition | </w:t>
      </w:r>
      <w:r>
        <w:t>Bern, Switzerland | 6/9 to 6/29 </w:t>
      </w:r>
    </w:p>
    <w:p w:rsidR="00CE2361" w:rsidRDefault="00CE2361" w:rsidP="00CE2361">
      <w:pPr>
        <w:spacing w:after="0" w:line="240" w:lineRule="auto"/>
      </w:pPr>
      <w:r>
        <w:t>No Flowers Wither in the Sky | Group Exhibition | Bern, Switzerland | 6/5 to 6/16</w:t>
      </w:r>
    </w:p>
    <w:p w:rsidR="00CE2361" w:rsidRDefault="00CE2361" w:rsidP="00CE2361">
      <w:pPr>
        <w:spacing w:after="0" w:line="240" w:lineRule="auto"/>
      </w:pPr>
      <w:r>
        <w:t>JUSTLX Lisboa Contemporary Art Fair | First Edition | Lisbon, Portugal | 5/7 to 5/20</w:t>
      </w:r>
    </w:p>
    <w:p w:rsidR="00CE2361" w:rsidRDefault="00CE2361" w:rsidP="00CE2361">
      <w:pPr>
        <w:spacing w:after="0" w:line="240" w:lineRule="auto"/>
      </w:pPr>
      <w:r>
        <w:t>The Four Faces of Eve | iae | International Art Events | London, England | 3/7 to 3/20</w:t>
      </w:r>
    </w:p>
    <w:p w:rsidR="00CE2361" w:rsidRDefault="00CE2361" w:rsidP="00CE2361">
      <w:pPr>
        <w:spacing w:after="0" w:line="240" w:lineRule="auto"/>
      </w:pPr>
      <w:r>
        <w:t>Artful Musings | Bonnet House Museum &amp; Gardens | Ft. Lauderdale, Florida | 1/11 to 3/4</w:t>
      </w:r>
    </w:p>
    <w:p w:rsidR="00CE2361" w:rsidRDefault="00CE2361" w:rsidP="00CE2361">
      <w:pPr>
        <w:spacing w:after="0" w:line="240" w:lineRule="auto"/>
      </w:pPr>
      <w:r>
        <w:t>Art Palm Beach Modern &amp; Contemporary | Irazoqui Gallery | West Palm Beach Florida | 1/17 to 1/21</w:t>
      </w:r>
    </w:p>
    <w:p w:rsidR="00CE2361" w:rsidRDefault="00CE2361" w:rsidP="00CE2361">
      <w:pPr>
        <w:spacing w:after="0" w:line="240" w:lineRule="auto"/>
      </w:pPr>
    </w:p>
    <w:p w:rsidR="00CE2361" w:rsidRDefault="00CE2361" w:rsidP="00CE2361">
      <w:pPr>
        <w:spacing w:after="0" w:line="240" w:lineRule="auto"/>
      </w:pPr>
      <w:r>
        <w:t>2017</w:t>
      </w:r>
    </w:p>
    <w:p w:rsidR="00CE2361" w:rsidRDefault="00CE2361" w:rsidP="00CE2361">
      <w:pPr>
        <w:spacing w:after="0" w:line="240" w:lineRule="auto"/>
      </w:pPr>
    </w:p>
    <w:p w:rsidR="00CE2361" w:rsidRDefault="00331A1C" w:rsidP="00CE2361">
      <w:pPr>
        <w:spacing w:after="0" w:line="240" w:lineRule="auto"/>
      </w:pPr>
      <w:r>
        <w:t>*</w:t>
      </w:r>
      <w:r w:rsidR="00CE2361">
        <w:t xml:space="preserve">Fridge Art Fair Miami: The Art Bagel Edition | Blue Moon Hotel, Miami Beach, Florida 12/4 to 12/10 </w:t>
      </w:r>
    </w:p>
    <w:p w:rsidR="00CE2361" w:rsidRDefault="00331A1C" w:rsidP="00CE2361">
      <w:pPr>
        <w:spacing w:after="0" w:line="240" w:lineRule="auto"/>
      </w:pPr>
      <w:r>
        <w:t>*</w:t>
      </w:r>
      <w:r w:rsidR="00CE2361">
        <w:t>Spectrum Miami | Miami, Florida, A. Sanchez Gallery | 1/6 to 12/10</w:t>
      </w:r>
    </w:p>
    <w:p w:rsidR="00331A1C" w:rsidRDefault="00331A1C" w:rsidP="00CE2361">
      <w:pPr>
        <w:spacing w:after="0" w:line="240" w:lineRule="auto"/>
      </w:pPr>
      <w:r>
        <w:t>*</w:t>
      </w:r>
      <w:r w:rsidR="00CE2361">
        <w:t xml:space="preserve">Irazoki Art </w:t>
      </w:r>
      <w:r>
        <w:t>Gallery | Art Basel Miami Week </w:t>
      </w:r>
      <w:r w:rsidR="00CE2361">
        <w:t xml:space="preserve">2017 | Grand Opening Group Exhibition </w:t>
      </w:r>
      <w:proofErr w:type="spellStart"/>
      <w:r w:rsidR="00CE2361">
        <w:t>Wynwood</w:t>
      </w:r>
      <w:proofErr w:type="spellEnd"/>
      <w:r w:rsidR="00CE2361">
        <w:t xml:space="preserve"> | Miami, </w:t>
      </w:r>
      <w:r>
        <w:t xml:space="preserve">   </w:t>
      </w:r>
    </w:p>
    <w:p w:rsidR="00331A1C" w:rsidRDefault="00331A1C" w:rsidP="00CE2361">
      <w:pPr>
        <w:spacing w:after="0" w:line="240" w:lineRule="auto"/>
      </w:pPr>
      <w:r>
        <w:t xml:space="preserve">  </w:t>
      </w:r>
      <w:r w:rsidR="00CE2361">
        <w:t xml:space="preserve">Florida </w:t>
      </w:r>
    </w:p>
    <w:p w:rsidR="00CE2361" w:rsidRDefault="00331A1C" w:rsidP="00CE2361">
      <w:pPr>
        <w:spacing w:after="0" w:line="240" w:lineRule="auto"/>
      </w:pPr>
      <w:r>
        <w:t>*</w:t>
      </w:r>
      <w:r w:rsidR="00CE2361">
        <w:t>Exhibici</w:t>
      </w:r>
      <w:r>
        <w:rPr>
          <w:rFonts w:cstheme="minorHAnsi"/>
        </w:rPr>
        <w:t>ó</w:t>
      </w:r>
      <w:r w:rsidR="00CE2361">
        <w:t xml:space="preserve">n de Arte Digital y Fotografia | A. Sanchez Gallery | Cancun, Mexico 11/9 to 11/30 </w:t>
      </w:r>
    </w:p>
    <w:p w:rsidR="00331A1C" w:rsidRDefault="00331A1C" w:rsidP="00CE2361">
      <w:pPr>
        <w:spacing w:after="0" w:line="240" w:lineRule="auto"/>
      </w:pPr>
      <w:r>
        <w:t>*</w:t>
      </w:r>
      <w:r w:rsidR="00CE2361">
        <w:t xml:space="preserve">21st Anniversary Boston Fine Art Show | Boston, Massachusetts | Art Concept Alternative 10/19 to </w:t>
      </w:r>
    </w:p>
    <w:p w:rsidR="00331A1C" w:rsidRDefault="00331A1C" w:rsidP="00CE2361">
      <w:pPr>
        <w:spacing w:after="0" w:line="240" w:lineRule="auto"/>
      </w:pPr>
      <w:r>
        <w:t xml:space="preserve">  </w:t>
      </w:r>
      <w:r w:rsidR="00CE2361">
        <w:t>10/2</w:t>
      </w:r>
    </w:p>
    <w:p w:rsidR="00331A1C" w:rsidRDefault="00331A1C" w:rsidP="00CE2361">
      <w:pPr>
        <w:spacing w:after="0" w:line="240" w:lineRule="auto"/>
      </w:pPr>
      <w:r>
        <w:t>*</w:t>
      </w:r>
      <w:r w:rsidR="00CE2361">
        <w:t xml:space="preserve">Love the Everglades Symposium Group Digital Projection |Love the Everglades Movement | Miami, </w:t>
      </w:r>
    </w:p>
    <w:p w:rsidR="00331A1C" w:rsidRDefault="00331A1C" w:rsidP="00CE2361">
      <w:pPr>
        <w:spacing w:after="0" w:line="240" w:lineRule="auto"/>
      </w:pPr>
      <w:r>
        <w:t xml:space="preserve">  </w:t>
      </w:r>
      <w:r w:rsidR="00CE2361">
        <w:t xml:space="preserve">Florida 10/8, 7 &amp; 15        </w:t>
      </w:r>
    </w:p>
    <w:p w:rsidR="00CE2361" w:rsidRDefault="00331A1C" w:rsidP="00CE2361">
      <w:pPr>
        <w:spacing w:after="0" w:line="240" w:lineRule="auto"/>
      </w:pPr>
      <w:r>
        <w:t>*</w:t>
      </w:r>
      <w:r w:rsidR="00CE2361">
        <w:t>Miami Chocolate and Art Show | Wynwood, Florida | Wynwood Warehouse Project | 5/18 &amp; 5/19</w:t>
      </w:r>
    </w:p>
    <w:p w:rsidR="00331A1C" w:rsidRDefault="00331A1C" w:rsidP="00CE2361">
      <w:pPr>
        <w:spacing w:after="0" w:line="240" w:lineRule="auto"/>
      </w:pPr>
      <w:r>
        <w:t>*</w:t>
      </w:r>
      <w:r w:rsidR="00CE2361">
        <w:t>Making New Impressions | Juried Group Exhibition | Bonnet House Museum &amp; Gardens |</w:t>
      </w:r>
      <w:r>
        <w:t xml:space="preserve"> Ft. </w:t>
      </w:r>
    </w:p>
    <w:p w:rsidR="00CE2361" w:rsidRDefault="00331A1C" w:rsidP="00CE2361">
      <w:pPr>
        <w:spacing w:after="0" w:line="240" w:lineRule="auto"/>
      </w:pPr>
      <w:r>
        <w:t xml:space="preserve">  Lauderdale, Florida | </w:t>
      </w:r>
      <w:r w:rsidR="00CE2361">
        <w:t xml:space="preserve">3/9 to 4/30  </w:t>
      </w:r>
    </w:p>
    <w:p w:rsidR="00331A1C" w:rsidRDefault="00331A1C" w:rsidP="00CE2361">
      <w:pPr>
        <w:spacing w:after="0" w:line="240" w:lineRule="auto"/>
      </w:pPr>
      <w:r>
        <w:t>*</w:t>
      </w:r>
      <w:r w:rsidR="00CE2361">
        <w:t xml:space="preserve">Art Palm Beach Art Fair, Digital Photography Special Project: "One Mind/Alternate Realities" 1/18 to </w:t>
      </w:r>
    </w:p>
    <w:p w:rsidR="00CE2361" w:rsidRDefault="00331A1C" w:rsidP="00CE2361">
      <w:pPr>
        <w:spacing w:after="0" w:line="240" w:lineRule="auto"/>
      </w:pPr>
      <w:r>
        <w:t xml:space="preserve">  </w:t>
      </w:r>
      <w:r w:rsidR="00CE2361">
        <w:t>1/22</w:t>
      </w:r>
    </w:p>
    <w:p w:rsidR="00CE2361" w:rsidRDefault="00CE2361" w:rsidP="00CE2361">
      <w:pPr>
        <w:spacing w:after="0" w:line="240" w:lineRule="auto"/>
      </w:pPr>
    </w:p>
    <w:p w:rsidR="00CE2361" w:rsidRDefault="00CE2361" w:rsidP="00CE2361">
      <w:pPr>
        <w:spacing w:after="0" w:line="240" w:lineRule="auto"/>
      </w:pPr>
      <w:r>
        <w:t>2016</w:t>
      </w:r>
    </w:p>
    <w:p w:rsidR="00CE2361" w:rsidRDefault="00CE2361" w:rsidP="00CE2361">
      <w:pPr>
        <w:spacing w:after="0" w:line="240" w:lineRule="auto"/>
      </w:pPr>
    </w:p>
    <w:p w:rsidR="00331A1C" w:rsidRDefault="00331A1C" w:rsidP="00CE2361">
      <w:pPr>
        <w:spacing w:after="0" w:line="240" w:lineRule="auto"/>
      </w:pPr>
      <w:r>
        <w:t>*</w:t>
      </w:r>
      <w:r w:rsidR="00CE2361">
        <w:t xml:space="preserve">Art Concept Fair | "waterfront fair in the round" | Miami, Florida | Contemporary Art Projects USA </w:t>
      </w:r>
    </w:p>
    <w:p w:rsidR="00CE2361" w:rsidRDefault="00331A1C" w:rsidP="00CE2361">
      <w:pPr>
        <w:spacing w:after="0" w:line="240" w:lineRule="auto"/>
      </w:pPr>
      <w:r>
        <w:t xml:space="preserve">  </w:t>
      </w:r>
      <w:r w:rsidR="00CE2361">
        <w:t>Booth | 11/30 to 12/4</w:t>
      </w:r>
    </w:p>
    <w:p w:rsidR="00CE2361" w:rsidRDefault="00331A1C" w:rsidP="00CE2361">
      <w:pPr>
        <w:spacing w:after="0" w:line="240" w:lineRule="auto"/>
      </w:pPr>
      <w:r>
        <w:t>*</w:t>
      </w:r>
      <w:r w:rsidR="00CE2361">
        <w:t>Curated Mini Fridge Art Fair | Miami Beac</w:t>
      </w:r>
      <w:r>
        <w:t xml:space="preserve">h, Florida | </w:t>
      </w:r>
      <w:proofErr w:type="gramStart"/>
      <w:r>
        <w:t>The</w:t>
      </w:r>
      <w:proofErr w:type="gramEnd"/>
      <w:r>
        <w:t xml:space="preserve"> Betsy Hotel | </w:t>
      </w:r>
      <w:r w:rsidR="00CE2361">
        <w:t>11/27 to 12/4</w:t>
      </w:r>
    </w:p>
    <w:p w:rsidR="00CE2361" w:rsidRDefault="00331A1C" w:rsidP="00CE2361">
      <w:pPr>
        <w:spacing w:after="0" w:line="240" w:lineRule="auto"/>
      </w:pPr>
      <w:r>
        <w:t>*</w:t>
      </w:r>
      <w:r w:rsidR="00CE2361">
        <w:t>Art Santa Fe 2016 | Santa Fe, New Mexico | Contemporary Art Projects USA | 7/7 to 7/10                    </w:t>
      </w:r>
    </w:p>
    <w:p w:rsidR="00331A1C" w:rsidRDefault="00331A1C" w:rsidP="00CE2361">
      <w:pPr>
        <w:spacing w:after="0" w:line="240" w:lineRule="auto"/>
      </w:pPr>
      <w:r>
        <w:t xml:space="preserve">  </w:t>
      </w:r>
      <w:r w:rsidR="00CE2361">
        <w:t xml:space="preserve">Spectrum Indian Wells Art Fair | Indian Wells, California | Contemporary Art Projects USA | 3/17 to </w:t>
      </w:r>
    </w:p>
    <w:p w:rsidR="00CE2361" w:rsidRDefault="00331A1C" w:rsidP="00CE2361">
      <w:pPr>
        <w:spacing w:after="0" w:line="240" w:lineRule="auto"/>
      </w:pPr>
      <w:r>
        <w:t xml:space="preserve">  </w:t>
      </w:r>
      <w:r w:rsidR="00CE2361">
        <w:t>3/20    </w:t>
      </w:r>
    </w:p>
    <w:p w:rsidR="00CE2361" w:rsidRDefault="00331A1C" w:rsidP="00CE2361">
      <w:pPr>
        <w:spacing w:after="0" w:line="240" w:lineRule="auto"/>
      </w:pPr>
      <w:r>
        <w:t>*</w:t>
      </w:r>
      <w:r w:rsidR="00CE2361">
        <w:t xml:space="preserve">Take Home a Nude Auction | West Palm Beach, Florida | </w:t>
      </w:r>
      <w:proofErr w:type="gramStart"/>
      <w:r w:rsidR="00CE2361">
        <w:t>The</w:t>
      </w:r>
      <w:proofErr w:type="gramEnd"/>
      <w:r w:rsidR="00CE2361">
        <w:t xml:space="preserve"> Armory Center | 1/27</w:t>
      </w:r>
    </w:p>
    <w:p w:rsidR="00CE2361" w:rsidRDefault="00CE2361" w:rsidP="00CE2361">
      <w:pPr>
        <w:spacing w:after="0" w:line="240" w:lineRule="auto"/>
      </w:pPr>
    </w:p>
    <w:p w:rsidR="00CE2361" w:rsidRDefault="00CE2361" w:rsidP="00CE2361">
      <w:pPr>
        <w:spacing w:after="0" w:line="240" w:lineRule="auto"/>
      </w:pPr>
      <w:r>
        <w:t>2015</w:t>
      </w:r>
    </w:p>
    <w:p w:rsidR="00CE2361" w:rsidRDefault="00CE2361" w:rsidP="00CE2361">
      <w:pPr>
        <w:spacing w:after="0" w:line="240" w:lineRule="auto"/>
      </w:pPr>
    </w:p>
    <w:p w:rsidR="00331A1C" w:rsidRDefault="00331A1C" w:rsidP="00CE2361">
      <w:pPr>
        <w:spacing w:after="0" w:line="240" w:lineRule="auto"/>
      </w:pPr>
      <w:r>
        <w:t>*</w:t>
      </w:r>
      <w:r w:rsidR="00CE2361">
        <w:t xml:space="preserve">Spectrum Miami Art Fair | Miami, Florida | Contemporary Art Projects USA | 12/2 to </w:t>
      </w:r>
    </w:p>
    <w:p w:rsidR="00CE2361" w:rsidRDefault="00331A1C" w:rsidP="00CE2361">
      <w:pPr>
        <w:spacing w:after="0" w:line="240" w:lineRule="auto"/>
      </w:pPr>
      <w:r>
        <w:t xml:space="preserve">  </w:t>
      </w:r>
      <w:r w:rsidR="00CE2361">
        <w:t xml:space="preserve">12/6                                    </w:t>
      </w:r>
    </w:p>
    <w:p w:rsidR="00331A1C" w:rsidRDefault="00331A1C" w:rsidP="00CE2361">
      <w:pPr>
        <w:spacing w:after="0" w:line="240" w:lineRule="auto"/>
      </w:pPr>
      <w:r>
        <w:t>*</w:t>
      </w:r>
      <w:r w:rsidR="00CE2361">
        <w:t xml:space="preserve">Art Fusion of Dade and Palm Beach Counties Small Format/Affordable Art Group Exhibition | West </w:t>
      </w:r>
    </w:p>
    <w:p w:rsidR="00CE2361" w:rsidRDefault="00331A1C" w:rsidP="00CE2361">
      <w:pPr>
        <w:spacing w:after="0" w:line="240" w:lineRule="auto"/>
      </w:pPr>
      <w:r>
        <w:t xml:space="preserve">  </w:t>
      </w:r>
      <w:r w:rsidR="00CE2361">
        <w:t>Palm Beach Florida | Paul Fisher Gallery | 10/9 to 10/2</w:t>
      </w:r>
    </w:p>
    <w:p w:rsidR="00CE2361" w:rsidRDefault="00331A1C" w:rsidP="00CE2361">
      <w:pPr>
        <w:spacing w:after="0" w:line="240" w:lineRule="auto"/>
      </w:pPr>
      <w:r>
        <w:t>*</w:t>
      </w:r>
      <w:r w:rsidR="00CE2361">
        <w:t>Gala Purim Ball 20/20 Vision Ball Auction | Miami Beach, Florida | 2/24 </w:t>
      </w:r>
    </w:p>
    <w:p w:rsidR="00CE2361" w:rsidRDefault="00331A1C" w:rsidP="00CE2361">
      <w:pPr>
        <w:spacing w:after="0" w:line="240" w:lineRule="auto"/>
      </w:pPr>
      <w:r>
        <w:t>*</w:t>
      </w:r>
      <w:r w:rsidR="00CE2361">
        <w:t>Art Deco Weekend White Law Hotel Solo Exhibition | Miami Beach, Florida | 1/16 to 1/18</w:t>
      </w:r>
    </w:p>
    <w:p w:rsidR="00CE2361" w:rsidRDefault="00CE2361" w:rsidP="00CE2361">
      <w:pPr>
        <w:spacing w:after="0" w:line="240" w:lineRule="auto"/>
      </w:pPr>
    </w:p>
    <w:p w:rsidR="00331A1C" w:rsidRDefault="00331A1C" w:rsidP="00CE2361">
      <w:pPr>
        <w:spacing w:after="0" w:line="240" w:lineRule="auto"/>
      </w:pPr>
    </w:p>
    <w:p w:rsidR="00CE2361" w:rsidRDefault="00CE2361" w:rsidP="00CE2361">
      <w:pPr>
        <w:spacing w:after="0" w:line="240" w:lineRule="auto"/>
      </w:pPr>
      <w:r>
        <w:lastRenderedPageBreak/>
        <w:t>2014</w:t>
      </w:r>
    </w:p>
    <w:p w:rsidR="00CE2361" w:rsidRDefault="00CE2361" w:rsidP="00CE2361">
      <w:pPr>
        <w:spacing w:after="0" w:line="240" w:lineRule="auto"/>
      </w:pPr>
    </w:p>
    <w:p w:rsidR="00331A1C" w:rsidRDefault="00331A1C" w:rsidP="00CE2361">
      <w:pPr>
        <w:spacing w:after="0" w:line="240" w:lineRule="auto"/>
      </w:pPr>
      <w:r>
        <w:t>*</w:t>
      </w:r>
      <w:r w:rsidR="00CE2361">
        <w:t>Art Basel Miami Week Guest Artist | Miami, Florida | Historic Miami Ri</w:t>
      </w:r>
      <w:r>
        <w:t>ver Hotel | 12/5</w:t>
      </w:r>
    </w:p>
    <w:p w:rsidR="00CE2361" w:rsidRDefault="00331A1C" w:rsidP="00CE2361">
      <w:pPr>
        <w:spacing w:after="0" w:line="240" w:lineRule="auto"/>
      </w:pPr>
      <w:r>
        <w:t>*</w:t>
      </w:r>
      <w:r w:rsidR="00CE2361">
        <w:t>Spectrum Miami Art Fair | Miami, Florida | Life Is Art Project | 12/3 to 12/7</w:t>
      </w:r>
    </w:p>
    <w:p w:rsidR="00331A1C" w:rsidRDefault="00331A1C" w:rsidP="00CE2361">
      <w:pPr>
        <w:spacing w:after="0" w:line="240" w:lineRule="auto"/>
      </w:pPr>
      <w:r>
        <w:t>*</w:t>
      </w:r>
      <w:r w:rsidR="00CE2361">
        <w:t>Pre-Art Basel Week Cosmic Connection Juried Exhibitio</w:t>
      </w:r>
      <w:r>
        <w:t>n | Miami Dade College Gallery </w:t>
      </w:r>
      <w:r w:rsidR="00CE2361">
        <w:t xml:space="preserve">| Doral, Florida | </w:t>
      </w:r>
    </w:p>
    <w:p w:rsidR="00CE2361" w:rsidRDefault="00331A1C" w:rsidP="00CE2361">
      <w:pPr>
        <w:spacing w:after="0" w:line="240" w:lineRule="auto"/>
      </w:pPr>
      <w:r>
        <w:t xml:space="preserve">  </w:t>
      </w:r>
      <w:r w:rsidR="00CE2361">
        <w:t>11/3 to 12/20                                </w:t>
      </w:r>
    </w:p>
    <w:p w:rsidR="00331A1C" w:rsidRDefault="00331A1C" w:rsidP="00CE2361">
      <w:pPr>
        <w:spacing w:after="0" w:line="240" w:lineRule="auto"/>
      </w:pPr>
      <w:r>
        <w:t>*</w:t>
      </w:r>
      <w:r w:rsidR="00CE2361">
        <w:t xml:space="preserve">Universe Miami's Industry Night Performers Platform | on-stage poetry reading | digital projection </w:t>
      </w:r>
      <w:r>
        <w:t xml:space="preserve">  </w:t>
      </w:r>
    </w:p>
    <w:p w:rsidR="00CE2361" w:rsidRDefault="00331A1C" w:rsidP="00CE2361">
      <w:pPr>
        <w:spacing w:after="0" w:line="240" w:lineRule="auto"/>
      </w:pPr>
      <w:r>
        <w:t xml:space="preserve">  | Will Call </w:t>
      </w:r>
      <w:r w:rsidR="00CE2361">
        <w:t>Miami | Miami, Florida | 8/7                                                                </w:t>
      </w:r>
    </w:p>
    <w:p w:rsidR="00CE2361" w:rsidRDefault="00331A1C" w:rsidP="00CE2361">
      <w:pPr>
        <w:spacing w:after="0" w:line="240" w:lineRule="auto"/>
      </w:pPr>
      <w:r>
        <w:t>*</w:t>
      </w:r>
      <w:r w:rsidR="00CE2361">
        <w:t>The Busk Stop Underground Performance Movement Event | Live Painting | Miami, Florida | 7/25</w:t>
      </w:r>
    </w:p>
    <w:p w:rsidR="00CE2361" w:rsidRDefault="00CE2361" w:rsidP="00CE2361">
      <w:pPr>
        <w:spacing w:after="0" w:line="240" w:lineRule="auto"/>
      </w:pPr>
      <w:r>
        <w:t>                                                                                     </w:t>
      </w:r>
    </w:p>
    <w:p w:rsidR="00CE2361" w:rsidRDefault="00CE2361" w:rsidP="00CE2361">
      <w:pPr>
        <w:spacing w:after="0" w:line="240" w:lineRule="auto"/>
      </w:pPr>
      <w:r>
        <w:t>Miscellaneous:</w:t>
      </w:r>
    </w:p>
    <w:p w:rsidR="00CE2361" w:rsidRDefault="00CE2361" w:rsidP="00CE2361">
      <w:pPr>
        <w:spacing w:after="0" w:line="240" w:lineRule="auto"/>
      </w:pPr>
    </w:p>
    <w:p w:rsidR="00CE2361" w:rsidRDefault="00CE2361" w:rsidP="00CE2361">
      <w:pPr>
        <w:spacing w:after="0" w:line="240" w:lineRule="auto"/>
      </w:pPr>
      <w:r>
        <w:t>*Artistic Ambassador for the City of Miami</w:t>
      </w:r>
    </w:p>
    <w:p w:rsidR="00CE2361" w:rsidRDefault="00CE2361" w:rsidP="00CE2361">
      <w:pPr>
        <w:spacing w:after="0" w:line="240" w:lineRule="auto"/>
      </w:pPr>
      <w:r>
        <w:t>*Board Member for Life Is Art </w:t>
      </w:r>
    </w:p>
    <w:p w:rsidR="00CE2361" w:rsidRDefault="00CE2361" w:rsidP="00CE2361">
      <w:pPr>
        <w:spacing w:after="0" w:line="240" w:lineRule="auto"/>
      </w:pPr>
      <w:r>
        <w:t>*Philanthropist through Collazo Art Studio's Love of Philanthropy Chapter</w:t>
      </w:r>
    </w:p>
    <w:p w:rsidR="00CE2361" w:rsidRDefault="00CE2361" w:rsidP="00CE2361">
      <w:pPr>
        <w:spacing w:after="0" w:line="240" w:lineRule="auto"/>
      </w:pPr>
      <w:r>
        <w:t xml:space="preserve">*Public Art Grant Recipient of the 2014 Historic Little Havana Arts District Beautification Project </w:t>
      </w:r>
    </w:p>
    <w:p w:rsidR="00CE2361" w:rsidRDefault="00CE2361" w:rsidP="00CE2361">
      <w:pPr>
        <w:spacing w:after="0" w:line="240" w:lineRule="auto"/>
      </w:pPr>
      <w:r>
        <w:t>  sponsored by the Miami Foundation for a Greater Miami and the Health Foundations of South Florida</w:t>
      </w:r>
    </w:p>
    <w:p w:rsidR="00CE2361" w:rsidRDefault="00CE2361" w:rsidP="00CE2361">
      <w:pPr>
        <w:spacing w:after="0" w:line="240" w:lineRule="auto"/>
      </w:pPr>
      <w:r>
        <w:t>*Public Art Participant in the 2015 Historic Little Havana Arts District Beautification Project</w:t>
      </w:r>
    </w:p>
    <w:p w:rsidR="00331A1C" w:rsidRDefault="00CE2361" w:rsidP="00CE2361">
      <w:pPr>
        <w:spacing w:after="0" w:line="240" w:lineRule="auto"/>
      </w:pPr>
      <w:r>
        <w:t>*Public Art Participant in the Miami-Dade County Transit Loves Art Public Tran</w:t>
      </w:r>
      <w:r w:rsidR="00331A1C">
        <w:t xml:space="preserve">sportation Beautification </w:t>
      </w:r>
    </w:p>
    <w:p w:rsidR="00CE2361" w:rsidRDefault="00331A1C" w:rsidP="00CE2361">
      <w:pPr>
        <w:spacing w:after="0" w:line="240" w:lineRule="auto"/>
      </w:pPr>
      <w:r>
        <w:t xml:space="preserve">  </w:t>
      </w:r>
      <w:r w:rsidR="00CE2361">
        <w:t>Project</w:t>
      </w:r>
    </w:p>
    <w:p w:rsidR="00CE2361" w:rsidRDefault="00CE2361" w:rsidP="00CE2361">
      <w:pPr>
        <w:spacing w:after="0" w:line="240" w:lineRule="auto"/>
      </w:pPr>
      <w:r>
        <w:t>*Winner of the 2013 Art Slant 7th &amp; 8th Showdown worldwide competitions</w:t>
      </w:r>
    </w:p>
    <w:p w:rsidR="00331A1C" w:rsidRDefault="00CE2361" w:rsidP="00CE2361">
      <w:pPr>
        <w:spacing w:after="0" w:line="240" w:lineRule="auto"/>
      </w:pPr>
      <w:r>
        <w:t xml:space="preserve">*Winner of the 2013 Public Space Challenge, "Make Your Place," Little Havana's Historic Art </w:t>
      </w:r>
    </w:p>
    <w:p w:rsidR="00CE2361" w:rsidRDefault="00331A1C" w:rsidP="00CE2361">
      <w:pPr>
        <w:spacing w:after="0" w:line="240" w:lineRule="auto"/>
      </w:pPr>
      <w:r>
        <w:t xml:space="preserve">  </w:t>
      </w:r>
      <w:r w:rsidR="00CE2361">
        <w:t xml:space="preserve">District             </w:t>
      </w:r>
    </w:p>
    <w:p w:rsidR="00CE2361" w:rsidRDefault="00CE2361" w:rsidP="00CE2361">
      <w:pPr>
        <w:spacing w:after="0" w:line="240" w:lineRule="auto"/>
      </w:pPr>
    </w:p>
    <w:p w:rsidR="00CE2361" w:rsidRDefault="00CE2361" w:rsidP="00CE2361">
      <w:pPr>
        <w:spacing w:after="0" w:line="240" w:lineRule="auto"/>
      </w:pPr>
      <w:r>
        <w:t>Featured in:</w:t>
      </w:r>
    </w:p>
    <w:p w:rsidR="00CE2361" w:rsidRDefault="00CE2361" w:rsidP="00CE2361">
      <w:pPr>
        <w:spacing w:after="0" w:line="240" w:lineRule="auto"/>
      </w:pPr>
    </w:p>
    <w:p w:rsidR="00CE2361" w:rsidRDefault="00CE2361" w:rsidP="00CE2361">
      <w:pPr>
        <w:spacing w:after="0" w:line="240" w:lineRule="auto"/>
      </w:pPr>
      <w:r>
        <w:t>*Art Daily News International Magazine</w:t>
      </w:r>
    </w:p>
    <w:p w:rsidR="00CE2361" w:rsidRDefault="00CE2361" w:rsidP="00CE2361">
      <w:pPr>
        <w:spacing w:after="0" w:line="240" w:lineRule="auto"/>
      </w:pPr>
      <w:r>
        <w:t>*Art Districts Magazine</w:t>
      </w:r>
    </w:p>
    <w:p w:rsidR="00CE2361" w:rsidRDefault="00CE2361" w:rsidP="00CE2361">
      <w:pPr>
        <w:spacing w:after="0" w:line="240" w:lineRule="auto"/>
      </w:pPr>
      <w:r>
        <w:t>*Art Map London</w:t>
      </w:r>
    </w:p>
    <w:p w:rsidR="00CE2361" w:rsidRDefault="00CE2361" w:rsidP="00CE2361">
      <w:pPr>
        <w:spacing w:after="0" w:line="240" w:lineRule="auto"/>
      </w:pPr>
      <w:r>
        <w:t>*Art Rabbit London International Contemporary Art Platform</w:t>
      </w:r>
    </w:p>
    <w:p w:rsidR="00CE2361" w:rsidRDefault="00CE2361" w:rsidP="00CE2361">
      <w:pPr>
        <w:spacing w:after="0" w:line="240" w:lineRule="auto"/>
      </w:pPr>
      <w:r>
        <w:t>*Art Talk with Susana Baker Radio</w:t>
      </w:r>
    </w:p>
    <w:p w:rsidR="00CE2361" w:rsidRDefault="00CE2361" w:rsidP="00CE2361">
      <w:pPr>
        <w:spacing w:after="0" w:line="240" w:lineRule="auto"/>
      </w:pPr>
      <w:r>
        <w:t>*Arte Mundo Latino</w:t>
      </w:r>
    </w:p>
    <w:p w:rsidR="00CE2361" w:rsidRDefault="00CE2361" w:rsidP="00CE2361">
      <w:pPr>
        <w:spacing w:after="0" w:line="240" w:lineRule="auto"/>
      </w:pPr>
      <w:r>
        <w:t>*Brickell Magazine </w:t>
      </w:r>
    </w:p>
    <w:p w:rsidR="00CE2361" w:rsidRDefault="00CE2361" w:rsidP="00CE2361">
      <w:pPr>
        <w:spacing w:after="0" w:line="240" w:lineRule="auto"/>
      </w:pPr>
      <w:r>
        <w:t>*El Show de Nancy Venevision Television Network TV</w:t>
      </w:r>
    </w:p>
    <w:p w:rsidR="00CE2361" w:rsidRDefault="00CE2361" w:rsidP="00CE2361">
      <w:pPr>
        <w:spacing w:after="0" w:line="240" w:lineRule="auto"/>
      </w:pPr>
      <w:r>
        <w:t>*FIU School of Broadcasting Radio</w:t>
      </w:r>
    </w:p>
    <w:p w:rsidR="00CE2361" w:rsidRDefault="00CE2361" w:rsidP="00CE2361">
      <w:pPr>
        <w:spacing w:after="0" w:line="240" w:lineRule="auto"/>
      </w:pPr>
      <w:r>
        <w:t>*LMG TV </w:t>
      </w:r>
    </w:p>
    <w:p w:rsidR="00CE2361" w:rsidRDefault="00CE2361" w:rsidP="00CE2361">
      <w:pPr>
        <w:spacing w:after="0" w:line="240" w:lineRule="auto"/>
      </w:pPr>
      <w:r>
        <w:t>*Mia Radio</w:t>
      </w:r>
    </w:p>
    <w:p w:rsidR="00CE2361" w:rsidRDefault="00CE2361" w:rsidP="00CE2361">
      <w:pPr>
        <w:spacing w:after="0" w:line="240" w:lineRule="auto"/>
      </w:pPr>
      <w:r>
        <w:t>*Miami Art Guide</w:t>
      </w:r>
    </w:p>
    <w:p w:rsidR="00CE2361" w:rsidRDefault="00CE2361" w:rsidP="00CE2361">
      <w:pPr>
        <w:spacing w:after="0" w:line="240" w:lineRule="auto"/>
      </w:pPr>
      <w:r>
        <w:t>*Miami Art Scene</w:t>
      </w:r>
    </w:p>
    <w:p w:rsidR="00CE2361" w:rsidRDefault="00331A1C" w:rsidP="00CE2361">
      <w:pPr>
        <w:spacing w:after="0" w:line="240" w:lineRule="auto"/>
      </w:pPr>
      <w:r>
        <w:t>*Self-</w:t>
      </w:r>
      <w:r w:rsidR="00CE2361">
        <w:t>Discovery Radio</w:t>
      </w:r>
    </w:p>
    <w:p w:rsidR="00CE2361" w:rsidRDefault="00CE2361" w:rsidP="00CE2361">
      <w:pPr>
        <w:spacing w:after="0" w:line="240" w:lineRule="auto"/>
      </w:pPr>
      <w:r>
        <w:t>* Seminario Argentino </w:t>
      </w:r>
    </w:p>
    <w:p w:rsidR="00CE2361" w:rsidRDefault="00CE2361" w:rsidP="00CE2361">
      <w:pPr>
        <w:spacing w:after="0" w:line="240" w:lineRule="auto"/>
      </w:pPr>
      <w:r>
        <w:t>*The Harriett Lerman Voice of the People Radio</w:t>
      </w:r>
    </w:p>
    <w:p w:rsidR="00CE2361" w:rsidRDefault="00CE2361" w:rsidP="00CE2361">
      <w:pPr>
        <w:spacing w:after="0" w:line="240" w:lineRule="auto"/>
      </w:pPr>
      <w:r>
        <w:t>* The New Tropic Magazine</w:t>
      </w:r>
    </w:p>
    <w:p w:rsidR="00CE2361" w:rsidRDefault="00CE2361" w:rsidP="00CE2361">
      <w:pPr>
        <w:spacing w:after="0" w:line="240" w:lineRule="auto"/>
      </w:pPr>
      <w:r>
        <w:t>* The Wynwood Canvas</w:t>
      </w:r>
    </w:p>
    <w:p w:rsidR="00CE2361" w:rsidRDefault="00CE2361" w:rsidP="00CE2361">
      <w:pPr>
        <w:spacing w:after="0" w:line="240" w:lineRule="auto"/>
      </w:pPr>
      <w:r>
        <w:t>* Universe Miami Entertainment Television</w:t>
      </w:r>
    </w:p>
    <w:p w:rsidR="00BC6D4C" w:rsidRDefault="00BC6D4C" w:rsidP="00CE2361">
      <w:pPr>
        <w:spacing w:after="0" w:line="240" w:lineRule="auto"/>
      </w:pPr>
      <w:bookmarkStart w:id="0" w:name="_GoBack"/>
      <w:bookmarkEnd w:id="0"/>
    </w:p>
    <w:p w:rsidR="004A52B7" w:rsidRDefault="004A52B7" w:rsidP="00CE2361">
      <w:pPr>
        <w:spacing w:after="0" w:line="240" w:lineRule="auto"/>
      </w:pPr>
    </w:p>
    <w:sectPr w:rsidR="004A52B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67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Y3tbQwNbewsDQ0MjRU0lEKTi0uzszPAykwqgUA13+fXCwAAAA="/>
  </w:docVars>
  <w:rsids>
    <w:rsidRoot w:val="00CE2361"/>
    <w:rsid w:val="00331A1C"/>
    <w:rsid w:val="004A52B7"/>
    <w:rsid w:val="00BC6D4C"/>
    <w:rsid w:val="00CE23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670</Words>
  <Characters>3822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8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leana Collazo</dc:creator>
  <cp:lastModifiedBy>Ileana Collazo</cp:lastModifiedBy>
  <cp:revision>2</cp:revision>
  <dcterms:created xsi:type="dcterms:W3CDTF">2018-06-18T03:07:00Z</dcterms:created>
  <dcterms:modified xsi:type="dcterms:W3CDTF">2018-06-18T03:07:00Z</dcterms:modified>
</cp:coreProperties>
</file>